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0" w:name="john-doe"/>
    <w:p>
      <w:pPr>
        <w:pStyle w:val="Heading1"/>
      </w:pPr>
      <w:r>
        <w:t xml:space="preserve">John Doe</w:t>
      </w:r>
    </w:p>
    <w:p>
      <w:pPr>
        <w:pStyle w:val="FirstParagraph"/>
      </w:pPr>
      <w:r>
        <w:t xml:space="preserve">123 Business Street, Riyadh, Saudi Arabia</w:t>
      </w:r>
      <w:r>
        <w:br/>
      </w:r>
      <w:r>
        <w:t xml:space="preserve">Phone: +966 555 123 4567 | Email: john.doe@example.com</w:t>
      </w:r>
    </w:p>
    <w:bookmarkEnd w:id="20"/>
    <w:p>
      <w:pPr>
        <w:pStyle w:val="BodyText"/>
      </w:pPr>
      <w:r>
        <w:t xml:space="preserve">Date: October 10, 2023</w:t>
      </w:r>
    </w:p>
    <w:bookmarkStart w:id="21" w:name="Xf0eee4652e521f5f1751f6934ca5e281fcf62ab"/>
    <w:p>
      <w:pPr>
        <w:pStyle w:val="Heading2"/>
      </w:pPr>
      <w:r>
        <w:t xml:space="preserve">Application for Accountant Position – Saudi Arabia Riyadh</w:t>
      </w:r>
    </w:p>
    <w:p>
      <w:pPr>
        <w:pStyle w:val="FirstParagraph"/>
      </w:pPr>
      <w:r>
        <w:t xml:space="preserve">[Hiring Manager's Name]</w:t>
      </w:r>
      <w:r>
        <w:br/>
      </w:r>
      <w:r>
        <w:t xml:space="preserve">[Company Name]</w:t>
      </w:r>
      <w:r>
        <w:br/>
      </w:r>
      <w:r>
        <w:t xml:space="preserve">[Company Address]</w:t>
      </w:r>
      <w:r>
        <w:br/>
      </w:r>
      <w:r>
        <w:t xml:space="preserve">Riyadh, Saudi Arabia</w:t>
      </w:r>
    </w:p>
    <w:bookmarkEnd w:id="21"/>
    <w:p>
      <w:pPr>
        <w:pStyle w:val="BodyText"/>
      </w:pPr>
      <w:r>
        <w:t xml:space="preserve">Dear [Hiring Manager's Name],</w:t>
      </w:r>
    </w:p>
    <w:p>
      <w:pPr>
        <w:pStyle w:val="BodyText"/>
      </w:pPr>
      <w:r>
        <w:t xml:space="preserve">I am writing to express my sincere interest in the Accountant position at your esteemed organization in Riyadh, Saudi Arabia. As a highly motivated and detail-oriented professional with over [X years] of experience in financial management, I am eager to contribute my expertise to support your company’s growth and success within the dynamic business landscape of Saudi Arabia Riyadh. This opportunity aligns perfectly with my career goals, and I am confident that my skills in accounting, strategic financial planning, and regulatory compliance will add significant value to your team.</w:t>
      </w:r>
    </w:p>
    <w:p>
      <w:pPr>
        <w:pStyle w:val="BodyText"/>
      </w:pPr>
      <w:r>
        <w:t xml:space="preserve">Throughout my career as an Accountant, I have developed a strong foundation in financial reporting, tax compliance, and audit procedures. My professional journey has included roles in both multinational corporations and local firms, where I consistently demonstrated the ability to streamline financial processes, ensure accuracy in reporting, and provide actionable insights to drive business decisions. In my previous position as a Senior Accountant at [Previous Company Name], I led the preparation of monthly financial statements for a team of 10 professionals, reducing reporting cycles by 20% through the implementation of automated systems. This experience not only honed my technical skills but also strengthened my ability to collaborate with cross-functional teams and deliver results under tight deadlines.</w:t>
      </w:r>
    </w:p>
    <w:p>
      <w:pPr>
        <w:pStyle w:val="BodyText"/>
      </w:pPr>
      <w:r>
        <w:t xml:space="preserve">What excites me most about this opportunity in Saudi Arabia Riyadh is the chance to contribute to a region that is rapidly transforming its economic and financial infrastructure. The Kingdom’s Vision 2030 initiative has created a vibrant environment for innovation, sustainability, and global collaboration, and I am particularly drawn to the opportunities that arise from working within such a forward-thinking framework. As an Accountant with a deep understanding of international accounting standards (IAS/IFRS) and local regulations, I am well-equipped to navigate the complexities of Saudi Arabia’s financial ecosystem. My experience in managing tax compliance for businesses operating across multiple jurisdictions has prepared me to adapt swiftly to the unique requirements of the Riyadh market.</w:t>
      </w:r>
    </w:p>
    <w:p>
      <w:pPr>
        <w:pStyle w:val="BodyText"/>
      </w:pPr>
      <w:r>
        <w:t xml:space="preserve">One of my core strengths as an Accountant is my ability to combine technical precision with strategic thinking. I have consistently played a pivotal role in identifying cost-saving opportunities, optimizing financial processes, and ensuring adherence to both local and international financial guidelines. For instance, during my tenure at [Previous Company Name], I spearheaded a project to integrate cloud-based accounting software across the organization, which improved data accuracy by 30% and reduced manual errors. This initiative not only enhanced operational efficiency but also aligned with the broader goal of digital transformation in Saudi Arabia’s business sector. I am particularly passionate about leveraging technology to enhance financial transparency and support decision-making, which is a critical priority for organizations in Riyadh.</w:t>
      </w:r>
    </w:p>
    <w:p>
      <w:pPr>
        <w:pStyle w:val="BodyText"/>
      </w:pPr>
      <w:r>
        <w:t xml:space="preserve">Furthermore, my professional journey has been enriched by a deep appreciation for cultural diversity and the ability to thrive in multicultural environments. As an Accountant in Saudi Arabia Riyadh, I understand the importance of fostering trust and collaboration with local stakeholders while maintaining global best practices. I have worked closely with teams from diverse backgrounds, which has strengthened my communication skills and ability to adapt to different work styles. This experience has also enabled me to build a network of professionals across the Middle East, providing valuable insights into the unique challenges and opportunities within the region’s financial sector.</w:t>
      </w:r>
    </w:p>
    <w:p>
      <w:pPr>
        <w:pStyle w:val="BodyText"/>
      </w:pPr>
      <w:r>
        <w:t xml:space="preserve">I am particularly drawn to your organization because of its commitment to excellence and its role in shaping the future of finance in Saudi Arabia. I believe that my expertise in financial analysis, budgeting, and risk management will complement your team’s objectives and contribute to achieving long-term sustainability. I am also eager to learn from the innovative practices adopted by companies in Riyadh, where the integration of traditional accounting principles with cutting-edge technologies is redefining the industry.</w:t>
      </w:r>
    </w:p>
    <w:p>
      <w:pPr>
        <w:pStyle w:val="BodyText"/>
      </w:pPr>
      <w:r>
        <w:t xml:space="preserve">In conclusion, I would be honored to bring my skills and dedication to your organization as an Accountant in Riyadh. I am confident that my background, combined with my enthusiasm for contributing to the Kingdom’s economic growth, will make me a valuable asset to your team. Thank you for considering my application. I look forward to the opportunity to discuss how I can contribute to your company’s success and explore the exciting possibilities that await in Saudi Arabia Riyadh.</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 Position in Saudi Arabia Riyadh</dc:title>
  <dc:creator/>
  <dc:language>en</dc:language>
  <cp:keywords/>
  <dcterms:created xsi:type="dcterms:W3CDTF">2026-07-21T10:39:51Z</dcterms:created>
  <dcterms:modified xsi:type="dcterms:W3CDTF">2026-07-21T10:39:51Z</dcterms:modified>
</cp:coreProperties>
</file>

<file path=docProps/custom.xml><?xml version="1.0" encoding="utf-8"?>
<Properties xmlns="http://schemas.openxmlformats.org/officeDocument/2006/custom-properties" xmlns:vt="http://schemas.openxmlformats.org/officeDocument/2006/docPropsVTypes"/>
</file>